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49F0" w:rsidRPr="00B10779" w:rsidRDefault="002049F0" w:rsidP="002049F0">
      <w:pPr>
        <w:pStyle w:val="NoSpacing"/>
        <w:rPr>
          <w:b/>
          <w:sz w:val="24"/>
          <w:szCs w:val="24"/>
        </w:rPr>
      </w:pPr>
      <w:r w:rsidRPr="00B10779">
        <w:rPr>
          <w:b/>
          <w:sz w:val="24"/>
          <w:szCs w:val="24"/>
        </w:rPr>
        <w:t>WHAT DO I NEED TO QUALIFY FOR AN ADVANCE LOAN?</w:t>
      </w:r>
      <w:r w:rsidRPr="00B10779">
        <w:rPr>
          <w:b/>
          <w:sz w:val="24"/>
          <w:szCs w:val="24"/>
        </w:rPr>
        <w:br/>
      </w:r>
    </w:p>
    <w:p w:rsidR="002049F0" w:rsidRPr="00B10779" w:rsidRDefault="002049F0" w:rsidP="002049F0">
      <w:pPr>
        <w:pStyle w:val="NoSpacing"/>
        <w:numPr>
          <w:ilvl w:val="0"/>
          <w:numId w:val="1"/>
        </w:numPr>
        <w:rPr>
          <w:sz w:val="20"/>
          <w:szCs w:val="20"/>
        </w:rPr>
      </w:pPr>
      <w:r w:rsidRPr="00B10779">
        <w:rPr>
          <w:sz w:val="19"/>
          <w:szCs w:val="19"/>
        </w:rPr>
        <w:t>C</w:t>
      </w:r>
      <w:r w:rsidRPr="00B10779">
        <w:rPr>
          <w:sz w:val="20"/>
          <w:szCs w:val="20"/>
        </w:rPr>
        <w:t xml:space="preserve">hecking Account from a Nationwide Bank: (no other bank will be accepted and </w:t>
      </w:r>
      <w:r w:rsidRPr="00B10779">
        <w:rPr>
          <w:b/>
          <w:caps/>
          <w:sz w:val="20"/>
          <w:szCs w:val="20"/>
        </w:rPr>
        <w:t>no savings accounts</w:t>
      </w:r>
      <w:r w:rsidR="00CE7C34" w:rsidRPr="00B10779">
        <w:rPr>
          <w:b/>
          <w:caps/>
          <w:sz w:val="20"/>
          <w:szCs w:val="20"/>
        </w:rPr>
        <w:t>, check cards or debit cards</w:t>
      </w:r>
      <w:r w:rsidRPr="00B10779">
        <w:rPr>
          <w:sz w:val="20"/>
          <w:szCs w:val="20"/>
        </w:rPr>
        <w:t>.)</w:t>
      </w:r>
    </w:p>
    <w:p w:rsidR="002049F0" w:rsidRPr="00B10779" w:rsidRDefault="002049F0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Wells Fargo</w:t>
      </w:r>
    </w:p>
    <w:p w:rsidR="002049F0" w:rsidRPr="00B10779" w:rsidRDefault="002049F0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Regions</w:t>
      </w:r>
    </w:p>
    <w:p w:rsidR="002049F0" w:rsidRPr="00642209" w:rsidRDefault="002049F0" w:rsidP="00642209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BB &amp; T</w:t>
      </w:r>
    </w:p>
    <w:p w:rsidR="002049F0" w:rsidRPr="00B10779" w:rsidRDefault="002049F0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Bank of America</w:t>
      </w:r>
    </w:p>
    <w:p w:rsidR="002049F0" w:rsidRPr="00B10779" w:rsidRDefault="002049F0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Trustmark</w:t>
      </w:r>
    </w:p>
    <w:p w:rsidR="002049F0" w:rsidRPr="00B10779" w:rsidRDefault="002049F0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Community Bank and Trust</w:t>
      </w:r>
    </w:p>
    <w:p w:rsidR="002049F0" w:rsidRPr="00B10779" w:rsidRDefault="002049F0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Max Federal Credit Union</w:t>
      </w:r>
    </w:p>
    <w:p w:rsidR="002049F0" w:rsidRPr="00B10779" w:rsidRDefault="002049F0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PNC Bank</w:t>
      </w:r>
    </w:p>
    <w:p w:rsidR="002049F0" w:rsidRPr="00B10779" w:rsidRDefault="002049F0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Wood Forest Bank</w:t>
      </w:r>
    </w:p>
    <w:p w:rsidR="00592373" w:rsidRPr="00B10779" w:rsidRDefault="00592373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River Bank and Trust</w:t>
      </w:r>
    </w:p>
    <w:p w:rsidR="00592373" w:rsidRPr="00B10779" w:rsidRDefault="00592373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proofErr w:type="spellStart"/>
      <w:r w:rsidRPr="00B10779">
        <w:rPr>
          <w:sz w:val="20"/>
          <w:szCs w:val="20"/>
        </w:rPr>
        <w:t>Amerifirst</w:t>
      </w:r>
      <w:proofErr w:type="spellEnd"/>
      <w:r w:rsidRPr="00B10779">
        <w:rPr>
          <w:sz w:val="20"/>
          <w:szCs w:val="20"/>
        </w:rPr>
        <w:t xml:space="preserve"> Bank</w:t>
      </w:r>
    </w:p>
    <w:p w:rsidR="00592373" w:rsidRPr="00B10779" w:rsidRDefault="00592373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Guardian Credit Union</w:t>
      </w:r>
    </w:p>
    <w:p w:rsidR="00592373" w:rsidRPr="00B10779" w:rsidRDefault="00592373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Hancock Bank</w:t>
      </w:r>
    </w:p>
    <w:p w:rsidR="00344FA7" w:rsidRPr="00B10779" w:rsidRDefault="00344FA7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Army Aviation Federal Credit Union of Dothan</w:t>
      </w:r>
    </w:p>
    <w:p w:rsidR="00592373" w:rsidRPr="00B10779" w:rsidRDefault="00592373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First United Security Bank</w:t>
      </w:r>
    </w:p>
    <w:p w:rsidR="00344FA7" w:rsidRPr="00B10779" w:rsidRDefault="00344FA7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proofErr w:type="spellStart"/>
      <w:r w:rsidRPr="00B10779">
        <w:rPr>
          <w:sz w:val="20"/>
          <w:szCs w:val="20"/>
        </w:rPr>
        <w:t>Servis</w:t>
      </w:r>
      <w:proofErr w:type="spellEnd"/>
      <w:r w:rsidRPr="00B10779">
        <w:rPr>
          <w:sz w:val="20"/>
          <w:szCs w:val="20"/>
        </w:rPr>
        <w:t xml:space="preserve"> First Bank</w:t>
      </w:r>
    </w:p>
    <w:p w:rsidR="00344FA7" w:rsidRPr="00B10779" w:rsidRDefault="00344FA7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First Bank</w:t>
      </w:r>
      <w:r w:rsidR="00592373" w:rsidRPr="00B10779">
        <w:rPr>
          <w:sz w:val="20"/>
          <w:szCs w:val="20"/>
        </w:rPr>
        <w:t xml:space="preserve"> of Alabama</w:t>
      </w:r>
    </w:p>
    <w:p w:rsidR="00344FA7" w:rsidRPr="00B10779" w:rsidRDefault="00344FA7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Capstone Bank</w:t>
      </w:r>
    </w:p>
    <w:p w:rsidR="00344FA7" w:rsidRPr="00B10779" w:rsidRDefault="00344FA7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bookmarkStart w:id="0" w:name="_GoBack"/>
      <w:bookmarkEnd w:id="0"/>
      <w:r w:rsidRPr="00B10779">
        <w:rPr>
          <w:sz w:val="20"/>
          <w:szCs w:val="20"/>
        </w:rPr>
        <w:t>Sweetwater State Bank</w:t>
      </w:r>
      <w:r w:rsidR="00592373" w:rsidRPr="00B10779">
        <w:rPr>
          <w:sz w:val="20"/>
          <w:szCs w:val="20"/>
        </w:rPr>
        <w:t>- Thomasville</w:t>
      </w:r>
    </w:p>
    <w:p w:rsidR="00344FA7" w:rsidRPr="00B10779" w:rsidRDefault="00344FA7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Merchant’s Bank</w:t>
      </w:r>
    </w:p>
    <w:p w:rsidR="00344FA7" w:rsidRPr="00B10779" w:rsidRDefault="00344FA7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Cadence Bank</w:t>
      </w:r>
    </w:p>
    <w:p w:rsidR="00344FA7" w:rsidRPr="00B10779" w:rsidRDefault="00592373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 xml:space="preserve">Synovus </w:t>
      </w:r>
      <w:r w:rsidR="00344FA7" w:rsidRPr="00B10779">
        <w:rPr>
          <w:sz w:val="20"/>
          <w:szCs w:val="20"/>
        </w:rPr>
        <w:t>Community Bank and Trust</w:t>
      </w:r>
    </w:p>
    <w:p w:rsidR="00344FA7" w:rsidRPr="00B10779" w:rsidRDefault="00344FA7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Troy Bank and Trust</w:t>
      </w:r>
    </w:p>
    <w:p w:rsidR="00344FA7" w:rsidRPr="00B10779" w:rsidRDefault="00344FA7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 xml:space="preserve">The </w:t>
      </w:r>
      <w:r w:rsidR="00592373" w:rsidRPr="00B10779">
        <w:rPr>
          <w:sz w:val="20"/>
          <w:szCs w:val="20"/>
        </w:rPr>
        <w:t>First National Bank of Troy</w:t>
      </w:r>
    </w:p>
    <w:p w:rsidR="00592373" w:rsidRPr="00B10779" w:rsidRDefault="00592373" w:rsidP="002049F0">
      <w:pPr>
        <w:pStyle w:val="NoSpacing"/>
        <w:numPr>
          <w:ilvl w:val="1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South First Bank</w:t>
      </w:r>
    </w:p>
    <w:p w:rsidR="00436ADD" w:rsidRPr="00B10779" w:rsidRDefault="00436ADD" w:rsidP="00436ADD">
      <w:pPr>
        <w:pStyle w:val="NoSpacing"/>
        <w:ind w:left="1440"/>
        <w:rPr>
          <w:sz w:val="20"/>
          <w:szCs w:val="20"/>
        </w:rPr>
      </w:pPr>
    </w:p>
    <w:p w:rsidR="00DA52B6" w:rsidRPr="00B10779" w:rsidRDefault="00DA52B6" w:rsidP="002049F0">
      <w:pPr>
        <w:pStyle w:val="ListParagraph"/>
        <w:numPr>
          <w:ilvl w:val="0"/>
          <w:numId w:val="1"/>
        </w:numPr>
        <w:spacing w:line="240" w:lineRule="auto"/>
        <w:rPr>
          <w:b/>
          <w:sz w:val="20"/>
          <w:szCs w:val="20"/>
        </w:rPr>
      </w:pPr>
      <w:r w:rsidRPr="00B10779">
        <w:rPr>
          <w:b/>
          <w:sz w:val="20"/>
          <w:szCs w:val="20"/>
        </w:rPr>
        <w:t>NO GREEN DOT OR BLUEBIRD EXPRESS CARD WILL BE ACCEPTED</w:t>
      </w:r>
    </w:p>
    <w:p w:rsidR="00DA52B6" w:rsidRPr="00B10779" w:rsidRDefault="00DA52B6" w:rsidP="002049F0">
      <w:pPr>
        <w:pStyle w:val="ListParagraph"/>
        <w:numPr>
          <w:ilvl w:val="0"/>
          <w:numId w:val="1"/>
        </w:numPr>
        <w:spacing w:line="240" w:lineRule="auto"/>
        <w:rPr>
          <w:sz w:val="20"/>
          <w:szCs w:val="20"/>
        </w:rPr>
      </w:pPr>
      <w:r w:rsidRPr="00B10779">
        <w:rPr>
          <w:b/>
          <w:sz w:val="20"/>
          <w:szCs w:val="20"/>
        </w:rPr>
        <w:t>Must bring in last bank statement</w:t>
      </w:r>
      <w:r w:rsidRPr="00B10779">
        <w:rPr>
          <w:sz w:val="20"/>
          <w:szCs w:val="20"/>
        </w:rPr>
        <w:t xml:space="preserve"> (A positive account balance is </w:t>
      </w:r>
      <w:r w:rsidRPr="00B10779">
        <w:rPr>
          <w:b/>
          <w:sz w:val="20"/>
          <w:szCs w:val="20"/>
        </w:rPr>
        <w:t>NOT</w:t>
      </w:r>
      <w:r w:rsidRPr="00B10779">
        <w:rPr>
          <w:sz w:val="20"/>
          <w:szCs w:val="20"/>
        </w:rPr>
        <w:t xml:space="preserve"> required, just pr</w:t>
      </w:r>
      <w:r w:rsidR="00E044FC" w:rsidRPr="00B10779">
        <w:rPr>
          <w:sz w:val="20"/>
          <w:szCs w:val="20"/>
        </w:rPr>
        <w:t>oof that the account is active.</w:t>
      </w:r>
    </w:p>
    <w:p w:rsidR="00E044FC" w:rsidRPr="00B10779" w:rsidRDefault="00E044FC" w:rsidP="002049F0">
      <w:pPr>
        <w:pStyle w:val="ListParagraph"/>
        <w:numPr>
          <w:ilvl w:val="0"/>
          <w:numId w:val="1"/>
        </w:numPr>
        <w:spacing w:line="240" w:lineRule="auto"/>
        <w:rPr>
          <w:sz w:val="20"/>
          <w:szCs w:val="20"/>
        </w:rPr>
      </w:pPr>
      <w:r w:rsidRPr="00B10779">
        <w:rPr>
          <w:b/>
          <w:sz w:val="20"/>
          <w:szCs w:val="20"/>
        </w:rPr>
        <w:t>Starter checks accepted</w:t>
      </w:r>
    </w:p>
    <w:p w:rsidR="002049F0" w:rsidRPr="00B10779" w:rsidRDefault="002049F0" w:rsidP="002049F0">
      <w:pPr>
        <w:pStyle w:val="ListParagraph"/>
        <w:numPr>
          <w:ilvl w:val="0"/>
          <w:numId w:val="1"/>
        </w:numPr>
        <w:spacing w:line="240" w:lineRule="auto"/>
        <w:rPr>
          <w:sz w:val="20"/>
          <w:szCs w:val="20"/>
        </w:rPr>
      </w:pPr>
      <w:r w:rsidRPr="00B10779">
        <w:rPr>
          <w:sz w:val="20"/>
          <w:szCs w:val="20"/>
        </w:rPr>
        <w:t>Work number and address</w:t>
      </w:r>
    </w:p>
    <w:p w:rsidR="002049F0" w:rsidRPr="00B10779" w:rsidRDefault="00DA52B6" w:rsidP="002049F0">
      <w:pPr>
        <w:pStyle w:val="NoSpacing"/>
        <w:numPr>
          <w:ilvl w:val="0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Three</w:t>
      </w:r>
      <w:r w:rsidR="002049F0" w:rsidRPr="00B10779">
        <w:rPr>
          <w:sz w:val="20"/>
          <w:szCs w:val="20"/>
        </w:rPr>
        <w:t xml:space="preserve"> References along with their phone number and address</w:t>
      </w:r>
    </w:p>
    <w:p w:rsidR="002049F0" w:rsidRPr="00B10779" w:rsidRDefault="002049F0" w:rsidP="002049F0">
      <w:pPr>
        <w:pStyle w:val="NoSpacing"/>
        <w:ind w:left="720"/>
        <w:rPr>
          <w:sz w:val="20"/>
          <w:szCs w:val="20"/>
        </w:rPr>
      </w:pPr>
    </w:p>
    <w:p w:rsidR="002049F0" w:rsidRPr="00B10779" w:rsidRDefault="002049F0" w:rsidP="002049F0">
      <w:pPr>
        <w:pStyle w:val="NoSpacing"/>
        <w:numPr>
          <w:ilvl w:val="0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Copy of last year’s tax  return</w:t>
      </w:r>
    </w:p>
    <w:p w:rsidR="002049F0" w:rsidRPr="00B10779" w:rsidRDefault="002049F0" w:rsidP="002049F0">
      <w:pPr>
        <w:pStyle w:val="NoSpacing"/>
        <w:rPr>
          <w:sz w:val="20"/>
          <w:szCs w:val="20"/>
        </w:rPr>
      </w:pPr>
    </w:p>
    <w:p w:rsidR="002049F0" w:rsidRPr="00B10779" w:rsidRDefault="002049F0" w:rsidP="002049F0">
      <w:pPr>
        <w:pStyle w:val="NoSpacing"/>
        <w:numPr>
          <w:ilvl w:val="0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Dependent Info</w:t>
      </w:r>
    </w:p>
    <w:p w:rsidR="002049F0" w:rsidRPr="00B10779" w:rsidRDefault="002049F0" w:rsidP="002049F0">
      <w:pPr>
        <w:pStyle w:val="NoSpacing"/>
        <w:rPr>
          <w:sz w:val="20"/>
          <w:szCs w:val="20"/>
        </w:rPr>
      </w:pPr>
    </w:p>
    <w:p w:rsidR="002049F0" w:rsidRPr="00B10779" w:rsidRDefault="002049F0" w:rsidP="002049F0">
      <w:pPr>
        <w:pStyle w:val="NoSpacing"/>
        <w:numPr>
          <w:ilvl w:val="0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Valid ID</w:t>
      </w:r>
    </w:p>
    <w:p w:rsidR="002049F0" w:rsidRPr="00B10779" w:rsidRDefault="002049F0" w:rsidP="002049F0">
      <w:pPr>
        <w:pStyle w:val="NoSpacing"/>
        <w:rPr>
          <w:sz w:val="20"/>
          <w:szCs w:val="20"/>
        </w:rPr>
      </w:pPr>
    </w:p>
    <w:p w:rsidR="002049F0" w:rsidRPr="00B10779" w:rsidRDefault="002049F0" w:rsidP="002049F0">
      <w:pPr>
        <w:pStyle w:val="NoSpacing"/>
        <w:numPr>
          <w:ilvl w:val="0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Last Check Stub, W-2, 109</w:t>
      </w:r>
      <w:r w:rsidR="00436ADD" w:rsidRPr="00B10779">
        <w:rPr>
          <w:sz w:val="20"/>
          <w:szCs w:val="20"/>
        </w:rPr>
        <w:t>9, or self-employment paperwork</w:t>
      </w:r>
    </w:p>
    <w:p w:rsidR="00436ADD" w:rsidRPr="00B10779" w:rsidRDefault="00436ADD" w:rsidP="00436ADD">
      <w:pPr>
        <w:pStyle w:val="NoSpacing"/>
        <w:ind w:left="720"/>
        <w:rPr>
          <w:sz w:val="20"/>
          <w:szCs w:val="20"/>
        </w:rPr>
      </w:pPr>
    </w:p>
    <w:p w:rsidR="00436ADD" w:rsidRPr="00B10779" w:rsidRDefault="00436ADD" w:rsidP="002049F0">
      <w:pPr>
        <w:pStyle w:val="NoSpacing"/>
        <w:numPr>
          <w:ilvl w:val="0"/>
          <w:numId w:val="1"/>
        </w:numPr>
        <w:rPr>
          <w:sz w:val="20"/>
          <w:szCs w:val="20"/>
        </w:rPr>
      </w:pPr>
      <w:r w:rsidRPr="00B10779">
        <w:rPr>
          <w:sz w:val="20"/>
          <w:szCs w:val="20"/>
        </w:rPr>
        <w:t>We offer pre-season advance loan up to $500.</w:t>
      </w:r>
    </w:p>
    <w:p w:rsidR="00436ADD" w:rsidRPr="00B10779" w:rsidRDefault="00436ADD" w:rsidP="00436ADD">
      <w:pPr>
        <w:pStyle w:val="NoSpacing"/>
        <w:rPr>
          <w:sz w:val="20"/>
          <w:szCs w:val="20"/>
        </w:rPr>
      </w:pPr>
    </w:p>
    <w:p w:rsidR="00B36554" w:rsidRPr="00B10779" w:rsidRDefault="00B36554" w:rsidP="00436ADD">
      <w:pPr>
        <w:pStyle w:val="NoSpacing"/>
        <w:rPr>
          <w:sz w:val="20"/>
          <w:szCs w:val="20"/>
        </w:rPr>
      </w:pPr>
    </w:p>
    <w:p w:rsidR="00B36554" w:rsidRPr="00B10779" w:rsidRDefault="00B36554" w:rsidP="00436ADD">
      <w:pPr>
        <w:pStyle w:val="NoSpacing"/>
        <w:rPr>
          <w:sz w:val="19"/>
          <w:szCs w:val="19"/>
        </w:rPr>
      </w:pPr>
    </w:p>
    <w:p w:rsidR="00B36554" w:rsidRPr="00B10779" w:rsidRDefault="00B36554" w:rsidP="00436ADD">
      <w:pPr>
        <w:pStyle w:val="NoSpacing"/>
        <w:rPr>
          <w:sz w:val="19"/>
          <w:szCs w:val="19"/>
        </w:rPr>
      </w:pPr>
    </w:p>
    <w:p w:rsidR="002049F0" w:rsidRPr="00B10779" w:rsidRDefault="002049F0">
      <w:pPr>
        <w:rPr>
          <w:sz w:val="19"/>
          <w:szCs w:val="19"/>
        </w:rPr>
      </w:pPr>
    </w:p>
    <w:sectPr w:rsidR="002049F0" w:rsidRPr="00B1077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4EAD" w:rsidRPr="00B10779" w:rsidRDefault="00734EAD" w:rsidP="00C37850">
      <w:pPr>
        <w:spacing w:after="0" w:line="240" w:lineRule="auto"/>
        <w:rPr>
          <w:sz w:val="19"/>
          <w:szCs w:val="19"/>
        </w:rPr>
      </w:pPr>
      <w:r w:rsidRPr="00B10779">
        <w:rPr>
          <w:sz w:val="19"/>
          <w:szCs w:val="19"/>
        </w:rPr>
        <w:separator/>
      </w:r>
    </w:p>
  </w:endnote>
  <w:endnote w:type="continuationSeparator" w:id="0">
    <w:p w:rsidR="00734EAD" w:rsidRPr="00B10779" w:rsidRDefault="00734EAD" w:rsidP="00C37850">
      <w:pPr>
        <w:spacing w:after="0" w:line="240" w:lineRule="auto"/>
        <w:rPr>
          <w:sz w:val="19"/>
          <w:szCs w:val="19"/>
        </w:rPr>
      </w:pPr>
      <w:r w:rsidRPr="00B10779">
        <w:rPr>
          <w:sz w:val="19"/>
          <w:szCs w:val="19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7850" w:rsidRPr="00B10779" w:rsidRDefault="00642209">
    <w:pPr>
      <w:pStyle w:val="Footer"/>
      <w:rPr>
        <w:sz w:val="19"/>
        <w:szCs w:val="19"/>
      </w:rPr>
    </w:pPr>
    <w:r>
      <w:rPr>
        <w:sz w:val="19"/>
        <w:szCs w:val="19"/>
      </w:rPr>
      <w:t>Revised 11/17/21</w:t>
    </w:r>
  </w:p>
  <w:p w:rsidR="00C37850" w:rsidRPr="00B10779" w:rsidRDefault="00C37850">
    <w:pPr>
      <w:pStyle w:val="Footer"/>
      <w:rPr>
        <w:sz w:val="19"/>
        <w:szCs w:val="19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4EAD" w:rsidRPr="00B10779" w:rsidRDefault="00734EAD" w:rsidP="00C37850">
      <w:pPr>
        <w:spacing w:after="0" w:line="240" w:lineRule="auto"/>
        <w:rPr>
          <w:sz w:val="19"/>
          <w:szCs w:val="19"/>
        </w:rPr>
      </w:pPr>
      <w:r w:rsidRPr="00B10779">
        <w:rPr>
          <w:sz w:val="19"/>
          <w:szCs w:val="19"/>
        </w:rPr>
        <w:separator/>
      </w:r>
    </w:p>
  </w:footnote>
  <w:footnote w:type="continuationSeparator" w:id="0">
    <w:p w:rsidR="00734EAD" w:rsidRPr="00B10779" w:rsidRDefault="00734EAD" w:rsidP="00C37850">
      <w:pPr>
        <w:spacing w:after="0" w:line="240" w:lineRule="auto"/>
        <w:rPr>
          <w:sz w:val="19"/>
          <w:szCs w:val="19"/>
        </w:rPr>
      </w:pPr>
      <w:r w:rsidRPr="00B10779">
        <w:rPr>
          <w:sz w:val="19"/>
          <w:szCs w:val="19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2373" w:rsidRPr="00B10779" w:rsidRDefault="00592373">
    <w:pPr>
      <w:pStyle w:val="Header"/>
      <w:rPr>
        <w:sz w:val="19"/>
        <w:szCs w:val="19"/>
      </w:rPr>
    </w:pPr>
    <w:r w:rsidRPr="00B10779">
      <w:rPr>
        <w:noProof/>
        <w:sz w:val="19"/>
        <w:szCs w:val="19"/>
      </w:rPr>
      <w:drawing>
        <wp:inline distT="0" distB="0" distL="0" distR="0">
          <wp:extent cx="5943600" cy="52387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oney tax wid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523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FDC15D5"/>
    <w:multiLevelType w:val="hybridMultilevel"/>
    <w:tmpl w:val="D4787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jcxMzQ0MzE2MTBT0lEKTi0uzszPAykwrgUAd1h42SwAAAA="/>
  </w:docVars>
  <w:rsids>
    <w:rsidRoot w:val="002049F0"/>
    <w:rsid w:val="000E4F03"/>
    <w:rsid w:val="002049F0"/>
    <w:rsid w:val="00261429"/>
    <w:rsid w:val="00344FA7"/>
    <w:rsid w:val="00436ADD"/>
    <w:rsid w:val="00592373"/>
    <w:rsid w:val="00642209"/>
    <w:rsid w:val="006869CA"/>
    <w:rsid w:val="00734EAD"/>
    <w:rsid w:val="007E2F03"/>
    <w:rsid w:val="00815FF0"/>
    <w:rsid w:val="00955069"/>
    <w:rsid w:val="009B25C0"/>
    <w:rsid w:val="00A6303B"/>
    <w:rsid w:val="00B10779"/>
    <w:rsid w:val="00B36554"/>
    <w:rsid w:val="00C37850"/>
    <w:rsid w:val="00CE7C34"/>
    <w:rsid w:val="00DA52B6"/>
    <w:rsid w:val="00DF6B31"/>
    <w:rsid w:val="00E044FC"/>
    <w:rsid w:val="00E4523F"/>
    <w:rsid w:val="00E54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D0A2AB7-F2C9-4D7A-A54B-B0AEA3E9D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049F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049F0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78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850"/>
  </w:style>
  <w:style w:type="paragraph" w:styleId="Footer">
    <w:name w:val="footer"/>
    <w:basedOn w:val="Normal"/>
    <w:link w:val="FooterChar"/>
    <w:uiPriority w:val="99"/>
    <w:unhideWhenUsed/>
    <w:rsid w:val="00C378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850"/>
  </w:style>
  <w:style w:type="paragraph" w:styleId="BalloonText">
    <w:name w:val="Balloon Text"/>
    <w:basedOn w:val="Normal"/>
    <w:link w:val="BalloonTextChar"/>
    <w:uiPriority w:val="99"/>
    <w:semiHidden/>
    <w:unhideWhenUsed/>
    <w:rsid w:val="006869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9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tgomery Public Schools</Company>
  <LinksUpToDate>false</LinksUpToDate>
  <CharactersWithSpaces>11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ey Tax Service</dc:creator>
  <cp:keywords/>
  <dc:description/>
  <cp:lastModifiedBy>Money Tax Service</cp:lastModifiedBy>
  <cp:revision>2</cp:revision>
  <cp:lastPrinted>2018-12-18T17:46:00Z</cp:lastPrinted>
  <dcterms:created xsi:type="dcterms:W3CDTF">2021-11-17T17:26:00Z</dcterms:created>
  <dcterms:modified xsi:type="dcterms:W3CDTF">2021-11-17T17:26:00Z</dcterms:modified>
</cp:coreProperties>
</file>